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0010F" w14:textId="08767CAE" w:rsidR="00FB1072" w:rsidRPr="004D7F6C" w:rsidRDefault="00FB1072" w:rsidP="00FB1072">
      <w:pPr>
        <w:spacing w:line="500" w:lineRule="exact"/>
        <w:rPr>
          <w:rFonts w:ascii="標楷體" w:eastAsia="標楷體" w:hAnsi="標楷體"/>
          <w:szCs w:val="24"/>
        </w:rPr>
      </w:pPr>
      <w:r w:rsidRPr="004D7F6C">
        <w:rPr>
          <w:rFonts w:ascii="標楷體" w:eastAsia="標楷體" w:hAnsi="標楷體" w:hint="eastAsia"/>
          <w:szCs w:val="24"/>
        </w:rPr>
        <w:t>附件</w:t>
      </w:r>
      <w:r w:rsidR="00811019" w:rsidRPr="004D7F6C">
        <w:rPr>
          <w:rFonts w:ascii="標楷體" w:eastAsia="標楷體" w:hAnsi="標楷體" w:hint="eastAsia"/>
          <w:szCs w:val="24"/>
        </w:rPr>
        <w:t>五</w:t>
      </w:r>
    </w:p>
    <w:p w14:paraId="4C7618CB" w14:textId="19B78C72" w:rsidR="0013480A" w:rsidRPr="00A54249" w:rsidRDefault="00FB60A0" w:rsidP="003D2677">
      <w:pPr>
        <w:spacing w:line="500" w:lineRule="exact"/>
        <w:jc w:val="center"/>
        <w:rPr>
          <w:rFonts w:ascii="標楷體" w:eastAsia="標楷體" w:hAnsi="標楷體"/>
          <w:b/>
          <w:bCs/>
          <w:sz w:val="28"/>
          <w:szCs w:val="28"/>
        </w:rPr>
      </w:pPr>
      <w:r w:rsidRPr="00A54249">
        <w:rPr>
          <w:rFonts w:ascii="標楷體" w:eastAsia="標楷體" w:hAnsi="標楷體" w:hint="eastAsia"/>
          <w:b/>
          <w:bCs/>
          <w:sz w:val="28"/>
          <w:szCs w:val="28"/>
        </w:rPr>
        <w:t>可</w:t>
      </w:r>
      <w:r w:rsidR="00DF22C5">
        <w:rPr>
          <w:rFonts w:ascii="標楷體" w:eastAsia="標楷體" w:hAnsi="標楷體" w:hint="eastAsia"/>
          <w:b/>
          <w:bCs/>
          <w:sz w:val="28"/>
          <w:szCs w:val="28"/>
        </w:rPr>
        <w:t>威</w:t>
      </w:r>
      <w:r w:rsidRPr="00A54249">
        <w:rPr>
          <w:rFonts w:ascii="標楷體" w:eastAsia="標楷體" w:hAnsi="標楷體" w:hint="eastAsia"/>
          <w:b/>
          <w:bCs/>
          <w:sz w:val="28"/>
          <w:szCs w:val="28"/>
        </w:rPr>
        <w:t>環境資源股份有限公司設備汰換補助申請切結書</w:t>
      </w:r>
    </w:p>
    <w:p w14:paraId="5213064F" w14:textId="3EE5EFC6" w:rsidR="00FB60A0" w:rsidRPr="00A54249" w:rsidRDefault="00FB60A0" w:rsidP="003D2677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</w:p>
    <w:p w14:paraId="00D472F0" w14:textId="124832DE" w:rsidR="00FB60A0" w:rsidRPr="00A54249" w:rsidRDefault="00FB60A0" w:rsidP="003D2677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A54249">
        <w:rPr>
          <w:rFonts w:ascii="標楷體" w:eastAsia="標楷體" w:hAnsi="標楷體" w:hint="eastAsia"/>
          <w:sz w:val="28"/>
          <w:szCs w:val="28"/>
        </w:rPr>
        <w:t xml:space="preserve">              </w:t>
      </w:r>
      <w:r w:rsidR="003D2677" w:rsidRPr="00A54249">
        <w:rPr>
          <w:rFonts w:ascii="標楷體" w:eastAsia="標楷體" w:hAnsi="標楷體" w:hint="eastAsia"/>
          <w:sz w:val="28"/>
          <w:szCs w:val="28"/>
        </w:rPr>
        <w:t xml:space="preserve">      </w:t>
      </w:r>
      <w:r w:rsidRPr="00A54249">
        <w:rPr>
          <w:rFonts w:ascii="標楷體" w:eastAsia="標楷體" w:hAnsi="標楷體" w:hint="eastAsia"/>
          <w:sz w:val="28"/>
          <w:szCs w:val="28"/>
        </w:rPr>
        <w:t xml:space="preserve"> </w:t>
      </w:r>
      <w:r w:rsidR="00FB1072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Pr="00A54249">
        <w:rPr>
          <w:rFonts w:ascii="標楷體" w:eastAsia="標楷體" w:hAnsi="標楷體" w:hint="eastAsia"/>
          <w:sz w:val="28"/>
          <w:szCs w:val="28"/>
        </w:rPr>
        <w:t xml:space="preserve"> (立切結書人)所填具之「可</w:t>
      </w:r>
      <w:r w:rsidR="003E3737">
        <w:rPr>
          <w:rFonts w:ascii="標楷體" w:eastAsia="標楷體" w:hAnsi="標楷體" w:hint="eastAsia"/>
          <w:sz w:val="28"/>
          <w:szCs w:val="28"/>
        </w:rPr>
        <w:t>威</w:t>
      </w:r>
      <w:r w:rsidRPr="00A54249">
        <w:rPr>
          <w:rFonts w:ascii="標楷體" w:eastAsia="標楷體" w:hAnsi="標楷體" w:hint="eastAsia"/>
          <w:sz w:val="28"/>
          <w:szCs w:val="28"/>
        </w:rPr>
        <w:t>環境資源股份有限公司設備汰換補助申請表」及其他檢附文件，絕無隱匿、虛偽或假造等不實情事，且同一改善計畫未獲其他政府機關補助</w:t>
      </w:r>
      <w:r w:rsidR="00F548F8" w:rsidRPr="00F548F8">
        <w:rPr>
          <w:rFonts w:ascii="標楷體" w:eastAsia="標楷體" w:hAnsi="標楷體" w:hint="eastAsia"/>
          <w:b/>
          <w:bCs/>
          <w:szCs w:val="24"/>
        </w:rPr>
        <w:t>(不包括經濟部工業局、環保署及高雄市環保局對電動機車之新購及汰舊新購之補助)</w:t>
      </w:r>
      <w:r w:rsidRPr="00A54249">
        <w:rPr>
          <w:rFonts w:ascii="標楷體" w:eastAsia="標楷體" w:hAnsi="標楷體" w:hint="eastAsia"/>
          <w:sz w:val="28"/>
          <w:szCs w:val="28"/>
        </w:rPr>
        <w:t>，如有虛偽不實，願負相關法律責任並依「</w:t>
      </w:r>
      <w:r w:rsidR="003E3737" w:rsidRPr="00A54249">
        <w:rPr>
          <w:rFonts w:ascii="標楷體" w:eastAsia="標楷體" w:hAnsi="標楷體" w:hint="eastAsia"/>
          <w:sz w:val="28"/>
          <w:szCs w:val="28"/>
        </w:rPr>
        <w:t>可</w:t>
      </w:r>
      <w:r w:rsidR="003E3737">
        <w:rPr>
          <w:rFonts w:ascii="標楷體" w:eastAsia="標楷體" w:hAnsi="標楷體" w:hint="eastAsia"/>
          <w:sz w:val="28"/>
          <w:szCs w:val="28"/>
        </w:rPr>
        <w:t>威</w:t>
      </w:r>
      <w:r w:rsidRPr="00A54249">
        <w:rPr>
          <w:rFonts w:ascii="標楷體" w:eastAsia="標楷體" w:hAnsi="標楷體" w:hint="eastAsia"/>
          <w:sz w:val="28"/>
          <w:szCs w:val="28"/>
        </w:rPr>
        <w:t>環境資源股份有限公司節能燈具與電動機車汰換補助計畫」第九條規定繳回全部或一部分補助款，絕無異議。</w:t>
      </w:r>
    </w:p>
    <w:p w14:paraId="32898B10" w14:textId="61A8AF11" w:rsidR="00FB60A0" w:rsidRPr="00A54249" w:rsidRDefault="00FB60A0" w:rsidP="003D2677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</w:p>
    <w:p w14:paraId="1F50F93E" w14:textId="57C366C3" w:rsidR="00FB60A0" w:rsidRPr="00A54249" w:rsidRDefault="00FB60A0" w:rsidP="003D2677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A54249">
        <w:rPr>
          <w:rFonts w:ascii="標楷體" w:eastAsia="標楷體" w:hAnsi="標楷體" w:hint="eastAsia"/>
          <w:sz w:val="28"/>
          <w:szCs w:val="28"/>
        </w:rPr>
        <w:t xml:space="preserve">    此致</w:t>
      </w:r>
    </w:p>
    <w:p w14:paraId="4BF40362" w14:textId="6B329952" w:rsidR="00FB60A0" w:rsidRPr="00A54249" w:rsidRDefault="00FB60A0" w:rsidP="003D2677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</w:p>
    <w:p w14:paraId="0F30CD03" w14:textId="30F95957" w:rsidR="00FB60A0" w:rsidRPr="00A54249" w:rsidRDefault="00FB60A0" w:rsidP="003D2677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A54249">
        <w:rPr>
          <w:rFonts w:ascii="標楷體" w:eastAsia="標楷體" w:hAnsi="標楷體" w:hint="eastAsia"/>
          <w:sz w:val="28"/>
          <w:szCs w:val="28"/>
        </w:rPr>
        <w:t xml:space="preserve">        可</w:t>
      </w:r>
      <w:r w:rsidR="00DF22C5">
        <w:rPr>
          <w:rFonts w:ascii="標楷體" w:eastAsia="標楷體" w:hAnsi="標楷體" w:hint="eastAsia"/>
          <w:sz w:val="28"/>
          <w:szCs w:val="28"/>
        </w:rPr>
        <w:t>威</w:t>
      </w:r>
      <w:r w:rsidRPr="00A54249">
        <w:rPr>
          <w:rFonts w:ascii="標楷體" w:eastAsia="標楷體" w:hAnsi="標楷體" w:hint="eastAsia"/>
          <w:sz w:val="28"/>
          <w:szCs w:val="28"/>
        </w:rPr>
        <w:t>環境資源股份有限公司</w:t>
      </w:r>
    </w:p>
    <w:p w14:paraId="3F446F3F" w14:textId="3F6C92C9" w:rsidR="00FB60A0" w:rsidRPr="00A54249" w:rsidRDefault="00FB60A0">
      <w:pPr>
        <w:rPr>
          <w:rFonts w:ascii="標楷體" w:eastAsia="標楷體" w:hAnsi="標楷體"/>
        </w:rPr>
      </w:pPr>
    </w:p>
    <w:p w14:paraId="43480D20" w14:textId="512CFA54" w:rsidR="00FB60A0" w:rsidRPr="00A54249" w:rsidRDefault="00FB60A0">
      <w:pPr>
        <w:rPr>
          <w:rFonts w:ascii="標楷體" w:eastAsia="標楷體" w:hAnsi="標楷體"/>
        </w:rPr>
      </w:pPr>
    </w:p>
    <w:p w14:paraId="458C36F7" w14:textId="2F258264" w:rsidR="00FB60A0" w:rsidRPr="00A54249" w:rsidRDefault="00FB60A0">
      <w:pPr>
        <w:rPr>
          <w:rFonts w:ascii="標楷體" w:eastAsia="標楷體" w:hAnsi="標楷體"/>
        </w:rPr>
      </w:pPr>
    </w:p>
    <w:p w14:paraId="4D07F5F1" w14:textId="593D2977" w:rsidR="00FB60A0" w:rsidRPr="00A54249" w:rsidRDefault="003D2677" w:rsidP="003D2677">
      <w:pPr>
        <w:ind w:right="960"/>
        <w:rPr>
          <w:rFonts w:ascii="標楷體" w:eastAsia="標楷體" w:hAnsi="標楷體"/>
          <w:sz w:val="28"/>
          <w:szCs w:val="28"/>
        </w:rPr>
      </w:pPr>
      <w:r w:rsidRPr="00A54249">
        <w:rPr>
          <w:rFonts w:ascii="標楷體" w:eastAsia="標楷體" w:hAnsi="標楷體" w:hint="eastAsia"/>
        </w:rPr>
        <w:t xml:space="preserve">                                 </w:t>
      </w:r>
      <w:r w:rsidR="00FB60A0" w:rsidRPr="00A54249">
        <w:rPr>
          <w:rFonts w:ascii="標楷體" w:eastAsia="標楷體" w:hAnsi="標楷體" w:hint="eastAsia"/>
          <w:sz w:val="28"/>
          <w:szCs w:val="28"/>
        </w:rPr>
        <w:t>立切結書人：</w:t>
      </w:r>
    </w:p>
    <w:p w14:paraId="6C1F5BBB" w14:textId="0C260BCD" w:rsidR="00FB60A0" w:rsidRPr="00A54249" w:rsidRDefault="003D2677">
      <w:pPr>
        <w:rPr>
          <w:rFonts w:ascii="標楷體" w:eastAsia="標楷體" w:hAnsi="標楷體"/>
          <w:sz w:val="28"/>
          <w:szCs w:val="28"/>
        </w:rPr>
      </w:pPr>
      <w:r w:rsidRPr="00A54249">
        <w:rPr>
          <w:rFonts w:ascii="標楷體" w:eastAsia="標楷體" w:hAnsi="標楷體" w:hint="eastAsia"/>
          <w:sz w:val="28"/>
          <w:szCs w:val="28"/>
        </w:rPr>
        <w:t xml:space="preserve">                                </w:t>
      </w:r>
      <w:r w:rsidR="00FB60A0" w:rsidRPr="00A54249">
        <w:rPr>
          <w:rFonts w:ascii="標楷體" w:eastAsia="標楷體" w:hAnsi="標楷體" w:hint="eastAsia"/>
          <w:sz w:val="28"/>
          <w:szCs w:val="28"/>
        </w:rPr>
        <w:t>申請人：</w:t>
      </w:r>
    </w:p>
    <w:p w14:paraId="6C3EB3BB" w14:textId="13847880" w:rsidR="00FB60A0" w:rsidRPr="00A54249" w:rsidRDefault="003D2677">
      <w:pPr>
        <w:rPr>
          <w:rFonts w:ascii="標楷體" w:eastAsia="標楷體" w:hAnsi="標楷體"/>
          <w:sz w:val="28"/>
          <w:szCs w:val="28"/>
        </w:rPr>
      </w:pPr>
      <w:r w:rsidRPr="00A54249">
        <w:rPr>
          <w:rFonts w:ascii="標楷體" w:eastAsia="標楷體" w:hAnsi="標楷體" w:hint="eastAsia"/>
          <w:sz w:val="28"/>
          <w:szCs w:val="28"/>
        </w:rPr>
        <w:t xml:space="preserve">                     </w:t>
      </w:r>
      <w:r w:rsidR="007D5852">
        <w:rPr>
          <w:rFonts w:ascii="標楷體" w:eastAsia="標楷體" w:hAnsi="標楷體" w:hint="eastAsia"/>
          <w:sz w:val="28"/>
          <w:szCs w:val="28"/>
        </w:rPr>
        <w:t>身份證號/</w:t>
      </w:r>
      <w:r w:rsidR="00FB60A0" w:rsidRPr="00A54249">
        <w:rPr>
          <w:rFonts w:ascii="標楷體" w:eastAsia="標楷體" w:hAnsi="標楷體" w:hint="eastAsia"/>
          <w:sz w:val="28"/>
          <w:szCs w:val="28"/>
        </w:rPr>
        <w:t>統一編號：</w:t>
      </w:r>
    </w:p>
    <w:p w14:paraId="6181085F" w14:textId="2E2B0D6A" w:rsidR="00FB60A0" w:rsidRPr="00A54249" w:rsidRDefault="00FB60A0">
      <w:pPr>
        <w:rPr>
          <w:rFonts w:ascii="標楷體" w:eastAsia="標楷體" w:hAnsi="標楷體"/>
        </w:rPr>
      </w:pPr>
    </w:p>
    <w:p w14:paraId="46D37C1D" w14:textId="5E0A4F19" w:rsidR="00FB60A0" w:rsidRPr="00A54249" w:rsidRDefault="003D2677">
      <w:pPr>
        <w:rPr>
          <w:rFonts w:ascii="標楷體" w:eastAsia="標楷體" w:hAnsi="標楷體"/>
          <w:sz w:val="16"/>
          <w:szCs w:val="16"/>
        </w:rPr>
      </w:pPr>
      <w:r w:rsidRPr="00A54249">
        <w:rPr>
          <w:rFonts w:ascii="標楷體" w:eastAsia="標楷體" w:hAnsi="標楷體" w:hint="eastAsia"/>
        </w:rPr>
        <w:t xml:space="preserve">                                                </w:t>
      </w:r>
      <w:r w:rsidR="00FB60A0" w:rsidRPr="00A54249">
        <w:rPr>
          <w:rFonts w:ascii="標楷體" w:eastAsia="標楷體" w:hAnsi="標楷體" w:hint="eastAsia"/>
          <w:sz w:val="16"/>
          <w:szCs w:val="16"/>
        </w:rPr>
        <w:t>(申請人原留印鑑用印處)</w:t>
      </w:r>
    </w:p>
    <w:p w14:paraId="48D88F96" w14:textId="37094575" w:rsidR="00FB60A0" w:rsidRPr="00A54249" w:rsidRDefault="00FB60A0">
      <w:pPr>
        <w:rPr>
          <w:rFonts w:ascii="標楷體" w:eastAsia="標楷體" w:hAnsi="標楷體"/>
        </w:rPr>
      </w:pPr>
    </w:p>
    <w:p w14:paraId="79BA7CC8" w14:textId="35CF98AF" w:rsidR="00FB60A0" w:rsidRDefault="00FB60A0">
      <w:pPr>
        <w:rPr>
          <w:rFonts w:ascii="標楷體" w:eastAsia="標楷體" w:hAnsi="標楷體"/>
        </w:rPr>
      </w:pPr>
    </w:p>
    <w:p w14:paraId="782138C1" w14:textId="2D8B3362" w:rsidR="00024408" w:rsidRDefault="00024408">
      <w:pPr>
        <w:rPr>
          <w:rFonts w:ascii="標楷體" w:eastAsia="標楷體" w:hAnsi="標楷體"/>
        </w:rPr>
      </w:pPr>
    </w:p>
    <w:p w14:paraId="503F0666" w14:textId="1CE5620E" w:rsidR="00024408" w:rsidRDefault="00024408">
      <w:pPr>
        <w:rPr>
          <w:rFonts w:ascii="標楷體" w:eastAsia="標楷體" w:hAnsi="標楷體"/>
        </w:rPr>
      </w:pPr>
    </w:p>
    <w:p w14:paraId="26EF7540" w14:textId="77777777" w:rsidR="00024408" w:rsidRPr="00A54249" w:rsidRDefault="00024408">
      <w:pPr>
        <w:rPr>
          <w:rFonts w:ascii="標楷體" w:eastAsia="標楷體" w:hAnsi="標楷體"/>
        </w:rPr>
      </w:pPr>
    </w:p>
    <w:p w14:paraId="4AE4A663" w14:textId="40D00A64" w:rsidR="003D2677" w:rsidRPr="00A54249" w:rsidRDefault="003D2677">
      <w:pPr>
        <w:rPr>
          <w:rFonts w:ascii="標楷體" w:eastAsia="標楷體" w:hAnsi="標楷體"/>
        </w:rPr>
      </w:pPr>
    </w:p>
    <w:p w14:paraId="7F45375D" w14:textId="1D69DD81" w:rsidR="003D2677" w:rsidRPr="00A54249" w:rsidRDefault="003D2677">
      <w:pPr>
        <w:rPr>
          <w:rFonts w:ascii="標楷體" w:eastAsia="標楷體" w:hAnsi="標楷體"/>
        </w:rPr>
      </w:pPr>
    </w:p>
    <w:p w14:paraId="016354F1" w14:textId="2CEAE10B" w:rsidR="003D2677" w:rsidRPr="00A54249" w:rsidRDefault="003D2677" w:rsidP="003D2677">
      <w:pPr>
        <w:jc w:val="center"/>
        <w:rPr>
          <w:rFonts w:ascii="標楷體" w:eastAsia="標楷體" w:hAnsi="標楷體"/>
        </w:rPr>
      </w:pPr>
      <w:r w:rsidRPr="00A54249">
        <w:rPr>
          <w:rFonts w:ascii="標楷體" w:eastAsia="標楷體" w:hAnsi="標楷體" w:hint="eastAsia"/>
        </w:rPr>
        <w:t>中 華 民 國         年        月          日</w:t>
      </w:r>
    </w:p>
    <w:sectPr w:rsidR="003D2677" w:rsidRPr="00A5424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5E1EB" w14:textId="77777777" w:rsidR="00E26F07" w:rsidRDefault="00E26F07" w:rsidP="00A54249">
      <w:r>
        <w:separator/>
      </w:r>
    </w:p>
  </w:endnote>
  <w:endnote w:type="continuationSeparator" w:id="0">
    <w:p w14:paraId="524401BB" w14:textId="77777777" w:rsidR="00E26F07" w:rsidRDefault="00E26F07" w:rsidP="00A54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8AE0A" w14:textId="77777777" w:rsidR="00E26F07" w:rsidRDefault="00E26F07" w:rsidP="00A54249">
      <w:r>
        <w:separator/>
      </w:r>
    </w:p>
  </w:footnote>
  <w:footnote w:type="continuationSeparator" w:id="0">
    <w:p w14:paraId="135704A3" w14:textId="77777777" w:rsidR="00E26F07" w:rsidRDefault="00E26F07" w:rsidP="00A542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zKztDAys7CwNDJX0lEKTi0uzszPAykwqwUAVRGxBiwAAAA="/>
  </w:docVars>
  <w:rsids>
    <w:rsidRoot w:val="00FB60A0"/>
    <w:rsid w:val="00024408"/>
    <w:rsid w:val="000C3B6F"/>
    <w:rsid w:val="0013480A"/>
    <w:rsid w:val="00235551"/>
    <w:rsid w:val="003D2677"/>
    <w:rsid w:val="003E3737"/>
    <w:rsid w:val="004D7F6C"/>
    <w:rsid w:val="00645B27"/>
    <w:rsid w:val="007A413E"/>
    <w:rsid w:val="007D5852"/>
    <w:rsid w:val="00811019"/>
    <w:rsid w:val="00A54249"/>
    <w:rsid w:val="00C32DA4"/>
    <w:rsid w:val="00CC07E0"/>
    <w:rsid w:val="00DF22C5"/>
    <w:rsid w:val="00E26F07"/>
    <w:rsid w:val="00F548F8"/>
    <w:rsid w:val="00FB1072"/>
    <w:rsid w:val="00FB6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420162"/>
  <w15:chartTrackingRefBased/>
  <w15:docId w15:val="{D4955026-0064-4601-AB27-D3DDA8FED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542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5424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542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5424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登樹</dc:creator>
  <cp:keywords/>
  <dc:description/>
  <cp:lastModifiedBy>王志寶</cp:lastModifiedBy>
  <cp:revision>4</cp:revision>
  <dcterms:created xsi:type="dcterms:W3CDTF">2022-09-15T07:38:00Z</dcterms:created>
  <dcterms:modified xsi:type="dcterms:W3CDTF">2022-09-23T07:33:00Z</dcterms:modified>
</cp:coreProperties>
</file>